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2, effective as of September 4, 2025</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commence on the date specified in the Order and will be provided during normal business hours, which are defined as 9:00 am – 5:00 pm (CET), Monday to Friday, and not exceeding eight (8) hours in any one (1) business day. National holidays observed in the locations of the assigned personnel shall not be considered normal business days.</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w:t>
      </w:r>
      <w:r>
        <w:rPr>
          <w:b/>
        </w:rPr>
        <w:t xml:space="preserve">Export Control Laws</w:t>
      </w:r>
      <w:r>
        <w:rPr>
          <w:b/>
        </w:rPr>
        <w:t xml:space="preserve">”</w:t>
      </w:r>
      <w:r>
        <w:t xml:space="preserve">). You agree that You will not use Professional Services or deliverables created as their result for any end-use prohibited or restricted by Export Control Laws.</w:t>
      </w:r>
    </w:p>
    <w:p>
      <w:pPr>
        <w:pStyle w:val="BodyText"/>
      </w:pPr>
      <w:r>
        <w:t xml:space="preserve">Each Party shall obtain all applicable export license or other governmental approval required by Export Control Laws before exporting, re-exporting, transferring, or disclosing any software, technology, source code, or technical information in connection with the Professional Services.</w:t>
      </w:r>
    </w:p>
    <w:p>
      <w:pPr>
        <w:pStyle w:val="BodyText"/>
      </w:pPr>
      <w:r>
        <w:t xml:space="preserve">The Parties agree to cooperate with each other in determining licensing requirements and securing any necessary authorisations, and will also reasonably cooperate with any audit, inquiry, or official investigation concerning compliance with Export Control Laws (including by providing relevant records or information upon request).</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c39f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7:45Z</dcterms:created>
  <dcterms:modified xsi:type="dcterms:W3CDTF">2026-01-06T12:27:45Z</dcterms:modified>
</cp:coreProperties>
</file>